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e73d9f</w:t>
        </w:r>
      </w:hyperlink>
      <w:r>
        <w:t xml:space="preserve"> </w:t>
      </w:r>
      <w:r>
        <w:t xml:space="preserve">on June 1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2 June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2 June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2 June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2 June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2 June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2 June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2 June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2 June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2 June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2 June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2 June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2 June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2 June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2 June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2 June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2 June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2 June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2 June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2 June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2 June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2 June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2 June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2 June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e73d9fbfc49fdc4a9fc913c0ccd95c6b0ef7ab3"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e73d9fbfc49fdc4a9fc913c0ccd95c6b0ef7ab3/"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e73d9fbfc49fdc4a9fc913c0ccd95c6b0ef7ab3"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e73d9fbfc49fdc4a9fc913c0ccd95c6b0ef7ab3/"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2T15:04:55Z</dcterms:created>
  <dcterms:modified xsi:type="dcterms:W3CDTF">2023-06-12T15: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